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cember---day-9---official-buoy-launch-event.-meeting-as-tafiri-kigoma-to-talk-about-the-policy-and-science-going-on-in-and-around-lake-tanganyika."/>
      <w:bookmarkEnd w:id="21"/>
      <w:r>
        <w:t xml:space="preserve">7 December - Day 9 - 'Official Buoy Launch Event'. Meeting as TAFIRI Kigoma to talk about the policy and science going on in and around Lake Tanganyika.</w:t>
      </w:r>
    </w:p>
    <w:p>
      <w:pPr>
        <w:pStyle w:val="Heading3"/>
      </w:pPr>
      <w:bookmarkStart w:id="22" w:name="a-great-group-of-people-gave-presentations-on-the-policy-and-science-as-it-pertained-to-lake-tanganyika."/>
      <w:bookmarkEnd w:id="22"/>
      <w:r>
        <w:t xml:space="preserve">A great group of people gave presentations on the policy and science as it pertained to Lake Tanganyika.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plan for the day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guests start to arrive and are met by Seki and Prisca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gate guard is waiting for everyone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I believe these are fishermen representing the Beach Management Units that deal with the fisheries at a local level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More guests arrive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Local Beach Management Unit fishermen are at the back of the room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More guest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I think Peter and Ishmael are really happy now that everything is set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afiri staff are having a great time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shirt is very interesting and talks about community and science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More guest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ome of the guests of honor... the administrator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More of the guests of honor.... the fishermen and other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catering company - they had great food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fishermen are having a GREAT time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dignitarie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More of the dignitarie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Many men in uniform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peeches..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regional commisioner gives his speech and was very eloquent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regional commisioner gives his speech and was very eloquent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is man was really enjoying the speeche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Heading out for a group photo and tour of TAFIRI at Kigoma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group photo begins around the extra donated buoy.. 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group photo, gradually people are coming. . . 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group photo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ime for tea and snacks before some of the science talk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Gathering for the rest fo the talks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e men in uniforms are on their way back in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Ishmael talks about the current state of the fishery and the need for more science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Ishmael introduces Catherine O'Reilly whose research on the role of climate change in affecting the local fishery was a key insight into a potential reason for the declining fishery. Now for more research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Peter give a great introduction to the research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Bill talks a bit about the data and the web page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Prisca presents a great introduction to what we can do with the data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Huruma talks about what it means for the fishery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A few discussions about a buoy for Bujumbura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Dr. Charles Lugomela from Univeristy of Dar es Salaam shows us how we should have moved the anchors... he can lift these cement blocks with one fing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1b1f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5T21:20:03Z</dcterms:created>
  <dcterms:modified xsi:type="dcterms:W3CDTF">2017-03-25T21:20:03Z</dcterms:modified>
</cp:coreProperties>
</file>